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11</w:t>
      </w:r>
      <w:r>
        <w:t xml:space="preserve"> </w:t>
      </w:r>
      <w:r>
        <w:t xml:space="preserve">มิ.ย.</w:t>
      </w:r>
      <w:r>
        <w:t xml:space="preserve"> </w:t>
      </w:r>
      <w:r>
        <w:t xml:space="preserve">2564</w:t>
      </w:r>
    </w:p>
    <w:p>
      <w:pPr>
        <w:pStyle w:val="Date"/>
      </w:pPr>
      <w:r>
        <w:t xml:space="preserve">วันศุกร์ที่</w:t>
      </w:r>
      <w:r>
        <w:t xml:space="preserve"> </w:t>
      </w:r>
      <w:r>
        <w:t xml:space="preserve">2</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การแถลงข่าวของศูนย์บริหารสถานการณ์ COVID-19 วันนี้การแถลงข่าวของเรานะคะ ประเด็นหลัก ๆ จะมีทั้งหมด 4 ช่วงด้วยกันนะคะ ของสถานการการระบาด COVID-19 รวมถึงการควบคุมการระบาด หลังการควบคุมชุดเล็กเมื่อช่วงเช้าที่ผ่านมา หลังจากนั้นค่ะ หัวหน้าแผนกนิติเวชศาสตร์ โรงพยาบาลภูมิพล แถลงความคืบหน้าของการชันสูตรของหญิง คืบหน้าของการชันสูตรของหญิงอายุ 46 ปีนะคะ ที่เสียชีวิตหลังรับการฉีดวัคซีนของ AstraZeneca แถลงข่าวภาคภาค่ะ วันนี้จะเป็นกรพูดคุยกับผู้อำนวยการโรงพยาบาลจุฬาลงกรณ์กาชาติไทย ถึงเรื่องประสิทธิภาพของการฉีด หลายคนที่อาจจะกังวลใจนะคะ ว่าฉีดวัคซีนว่ามีผลข้างเคียงอย่างไร เราจะดูแลตัวเองอย่างไร วันนี้ติดตามได้ตลอดการแถลงข่าวค่ะ เรียนเชิญทางโฆษก ศบค. แพทย์หญิงอภิสมัย ศรีรังสรรค์ แถลงรายละเอียดค่ะ</w:t>
      </w:r>
    </w:p>
    <w:p>
      <w:pPr>
        <w:pStyle w:val="BodyText"/>
      </w:pPr>
      <w:r>
        <w:t xml:space="preserve">(แพทย์หญิงอภิสมัย) กราบสวัสดีพี่น้องประชาชนและสื่อมวลชนทุกท่านนะคะ และกลับมารายงานนะคะ เริ่มด้วยการสรุปตัวเลขของการฉีดวัคซีน COVID-19 ทั่วประเทศไทยนะคะ ซึ่งเมื่อวานนี้มีผู้ได้รับฉีดวัคซีนไปทั้งหมดทั้งสิ้น 223,315 ราย เชื่อว่าตอนนี้คงมี หลาย ๆ ท่านที่ชมก็เป็นหนึ่งในนี้ด้วยนะคะ ทำให้ยอดสะสมของผู้ได้รับวัคซีนของประเทศไทย นับตั้งแต่วันที่28 กุมภาพันธ์ 2564 นี่นะคะ ขึ้นไปที่ 500,000 แล้วก็ถ้าแยกตามกลุ่มผู้ได้รับวัคซีนนี่นะคะ ก็อยากให้เห็นรายละเอียดนิดหนึ่งค่ะ ตามที่การแพทย์ตอนนี้นี่ ได้รับเข็ม 1 ไปทั้งสิ้น ถ้าดูตามสไลด์นี้จะเห็น 100.1 เปอร์เซ็นต์นะคะ ทางกรมควบคุมโรครายงานว่าอีก .1 เปอร์เซ็นต์นี่ไม่ได้อยู่ในแผน แต่ว่ามีรายงานเพิ่มเติม อย่างเช่น บุคลากรทางการแพทย์ที่ท่านเกษียณอายุไปแล้วนะคะ ที่ได้ฉีดแล้ว ได้รับการฉีดวัคซีนนะคะ อันนี้ก็นับสาธารณสุขด้วย ถ้านับเป็นเข็มที่ 2 ครบแล้ว ในส่วนบุคคลก่อนนี้นะคะ คิดเป็น 85.4 เปอร์เซ็นต์ ก็เป็นไปตามแผนค่อนข้างดีทีเดียวนะคะ อีกอื่น ๆ นะคะ ก็จะเป็นเจ้าหน้าที่ด่านหน้า ซึ่งถือได้ว่าเป็นกลไกสำคัญของการแพร่ระบาดนะคะ เข็ม 1 ได้รับไปแล้ว 216,200 คนค่ะ คิดเป็น 21.6 เปอร์เซ็นต์นะคะ 7 กลุ่มโรค รวมแล้วคิดเป็น 8.8 เปอร์เซ็นต์ ประชาชนทั่วไปใกล้เคียงกันนะคะ 5.4 เปอร์เซ็นต์ และประชาชนกลุ่ม 60 ปีนะคะ 5.2 เปอร์เซ็นต์ ตัวเลข 3 กลุ่มหลัง ไม่ค่อยต่างกันมากนักนะคะ ทั่วประเทศ 8.3 เปอร์เซ็นต์ค่ะ โดยถือได้ว่าประเทศไทยเป็นอันดับ 3 รองในกลุ่มอาเซียนนะคะ โดยฟิลิปปินส์ถือว่าเป็นประเทศที่ได้รับวัคซีนเยอะที่สุด และมีประเทศไทยที่เป็นอันดับ 3 นะคะ ตัวเลขที่เรียนเมื่อสักครู่นี้นะคะ ยังไม่นับรวมของกลุ่มที่รับฉีดวัคซีนในโรงพยาบาลเครือข่ายประกันสังคมค่ะ เพราะว่ายังมีการพยายามดำเนินการเร่งรัดให้รวมข้อมูลนะคะ มาที่ MOPHIC สัปดาห์หน้าจะเป็oการสรุปรวมที่แม่นยำมากขึ้นนะคะ จากที่รายงานเมื่อสักครู่นะคะ ถ้ารวมตัวเลขประกันสังคมไปด้วยนี่นะคะ มีเพิ่ม 174,193 คนนะคะ ที่เป็นพี่น้องประชาชนที่เข้ารับการฉีดวัคซีนในโรงพยาบาลเครือข่ายประกันสังคมค่ะ ก็ถือได้ว่าเป็นตัวเลขที่จะนำมาเรียนพี่น้องประชาชนให้ทราบทุก ๆ วันนะคะ กลับมาที่รายงานสถานการณ์การติดเชื้อนิดหนึ่งค่ะ วันนี้ผู้ป่วยรายใหม่ค่ะ บวกไป 2,290 รายะคะ แล้วก็กล่องสีเลือดหมูนะคะ ในมุมซ้ายก็เป็นเรือนจำ ยอด 294 ราย สำหรับการรายงานวันนี้นะคะ ทางกรมควบคุมโรคก็รายงานด้วยว่าเรือนจำนี่ค่ะ ตอนนี้เข้าสู่กระบวนการตรวจซ้ำนะคะ ก็ยังมีพบอยู่บ้างประปรายนะคะ หมายความว่ากลุ่มนี้ตรวจครั้งที่ 1 นะคะ ผลไม่บวกนะคะ แต่ว่าพอมีการตรวจซ้ำก็ยังมีการพบอยู่บ้างคะ แล้วก็มีการรักษาเบ็ดเสร็จในเรือนจำนะคะ ทั้งในผู้ป่วยที่มีอาการรุนแรง หรือว่าแดงนะคะ ก็ดูแลในระดับ เรือนจำผู้เสียชีวิตรายงานวันนี้ 27 คนนะคะ แล้วก็ผู้ยังรัษาตัวอยู่ในโรงพยาบาลปอดอักเสบนะคะ 1,287 คน แล้วก็มีใช้เครื่องช่วยหายใจ 352 รายนะคะ มีคนกลับบ้านวันนี้เป็นกล่องสีเขียวค่อนข้างสูงนะคะ 5,711 รายค่ะ ก็ตรงนี้ก็สะท้อนให้เห็นเตียงที่มีความสามารถในการรับพี่น้องประชาชนที่ติดเชื้อนะคะ ไปดูรายละเอียดผู้เสียชีวิตกันนิดหนึ่งค่ะ วันนี้ตัวเลขใหญ่ของกลุ่มผู้ที่รายงานเสียชีวิต 17 ราย อายุน้อยสุดของวันนี้อยู่ที่ 48 ปีค่ะ สูงสุดคือ 94 ปี ระยะวันนอนเตียงนะคะ ก็คืออัตราครองเตียงจนถึงเสียชีวิตนะคะ นานที่สุด 45 วันค่ะ และในส่วนของกรุงเทพมหานครมีด้วยนะคะ ว่าท่านจะเสียชีวิตนี่ มีอัตราการนอนมากถึง 60 วันก็มีนะคะ ตรงนี้สะท้อนให้เห็นถึงการที่ผู้ป่วยต้องเข้ารับการรักษา มีอาการรุนแรงต้องอยู่โรงพยาบาลนาน ตรงนี้บุคลากรทางการแพทย์สาธารณสุขก็หมุนเวียนกันนะคะ ทำหน้าที่นะคะ แล้วก็พยายามที่จะช่วยชีวิตนะคะ ถ้าไปดูทิศทางของกราฟที่แสดงให้ท่านเห็นตั้งแต่ช่วงที่เริ่มต้นนะคะ นั่นคือเมษายนที่มีการรายงานก่อนสงกรานต์ติดเชื้อในสถานบันเทิง ตัวเลขเพิ่มขึ้นเรื่อย ๆ นะคะ ตัวเลขกล่องสีเทา สูงสุด ๆ ของกล่องชื้อในสถานบันเทิง ตัวเลขเพิ่มขึ้นเรื่อย ๆ นะคะ ตัวเลขกล่องสีเทา สูงสุด ๆ ของกล่องตรงกลางตรงนั้นเป็นยอดจากเรือนจำนะคะ ถ้าดูจากยอดสีน้ำเงินท่านจะเห็นว่าตัวเลขผู้ติดเชื้อ อันนี้คือเดินเข้ามารับบริการในโรงพยาบาลจากระบบเฝ้าระวังนะคะ ก็ไม่ได้ดูลดลงนะคะ แล้วก็ตัวสีเหลืองด้านหลังนะคะ ก็จะเป็นการคัดกรองเชิงรุก ก็ยังพบผู้ติดเชื้ออย่างต่อเนื่อง จะมีเฉพาะในส่วนของผู้ติดเชื้อที่เป็นการรายงานตัวเลขเรือนจำนะคะ ที่มีทิศทางไปในทิศทางที่ลดลงอย่างต่อเนื่อง ตรงนี้อยากให้ทุกท่านเฝ้าระวังนะคะ ว่าถ้ามียอดการติดเชื้อยังไม่ได้สามารถไว้วางใจได้ ยังต้องเฝ้าระวังกันค่ะ มาดูรายงานผู้เดินทางจากต่างประเทศวันนี้ 30 รายนะคะ ที่อยากจะเน้นย้ำนะคะ ก็คือรายที่เป็นชาวอินโนีเซีย 1 ราย ลูกเรือ ที่เดินทางมมาถึงน่านน้ำ จังหวัดสงขลา ตั้งแต่ 26 พฤษภาคมนะคะ ซึ่งก่อนหน้านี้มีการรายงานผู้ที่ 1 ราย เป็นชาวฟิลิปปินส์ อันนี้เป็นเรือลำเดียวกันนะคะ ในที่ประชุมรายงาานว่า ลูกเรือ 165 คน แล้วก็ก่อนหน้านี้ติดเชื้อเป็นชาวฟิลิปปินส์ไป 1 คน อันนี้คือเป็นวิศวกรประจำเรือ ซึ่งเป็นสัญชาติอินโดนีเซีย เพิ่มอีก 1 รายนะคะ แต่ว่าทางที่ประชุมก็รายงาานค่ะ ว่ามีการกักกันอยู่ในเรือนะคะ ไม่ได้ขึ้นฝั่ง แต่ว่าอยู่ในบริเวณ น่านน้ำจังหวัดสงขลา ก็ขออนุญาตนำเรียนในรายละเอียดนิดหนึ่งนะคะ แล้วหน้าถัดไปที่มีการเดินทางจากกัมพูชา 12 รายนะคะ วันนี้ ก็มาทางด่านสระแก้วโดยถูกกฎหมายนะคะ 4 ราย จันทบุรี 8 ราย ตรงนี้นี่ผ่านเข้าไปที่กัมพูชาอย่างผิดกฎหมายค่ะ เข้าใจว่าไปที่คาสิโน เป็นนักพนันออนไลน์นะคะ พอหลังจากที่ได้ถูกจับกุมก็มีการประสานการส่งต่อกลับประเทศไทยนะคะ เจ้าหน้าที่ สปม. ก็ได้ประสานกับพื้นที่กัมพูชา รับ-ส่ง กลับมาทั้งสิ้น 8 ราย มีการติดเชื้อตรงนี้ไม่ได้เข้ามาทางด่านธรรมชาติ ด่านถาวรนะคะ ที่บ้านแหลม จันทบุรี แต่ว่าเป็นการที่เจ้าหน้าที่ ศปม. นะคะ อันนี้ถือได้ว่า เข้ามาโดยไม่ได้ลักลอบผ่านธรรมชาติค่ะ ขณะที่การเฝ้าระวังการลักลอบเข้าเมืองวันนี้ ตัวเลขยังอยู่ที่ 208 นะคะ ต้องขออนุญาตพื้นที่รายงานเน้นย้ำ แล้วก็พื้นที่จังหวัด แล้วก็พี่น้องประชาชนอยู่ในพื้นที่เฝ้าระมัดระวัง ไม่ใช่เฉพาะบุคคลที่เดินทางเข้ามานะคะ แต่ว่าต้องติดตามไปที่ครอบครัว ผู้พา ผู้ให้ที่พักนะคะ ขอให้เฝ้าระวังทั้งระบบเพื่อให้ลดอัตราในการที่คนกลุ่มนี้ผ่านเข้ามา แล้วกลายพันธุ์ผ่านเข้าประเทศไทยด้วยนะคะ ไปดูรายงาน 10 อันดับจังหวัดที่มีรายงานติดเชื้อทั่วประเทศนะคะ กทม. ยังคงเป็นอันดับ 1 เมื่วาน 700 กว่า วันนี้ 942 นะคะ ก่อนอื่น ยังคงอยู่ใน 10 อันดับแรกเรื่อยมานะคะ สมุทรปราการมีรายงาน Cluster ใหม่ค่ะ ที่โรงงานเสาธงเป็นบริษัทส่งออกเสื้อถักไหมพรหมนะคะ ก็การรายงานของเมื่อวานพบผู้ป่วย 67 รายค่ะ ส่วนของนนทบุรียังคงอยู่ที่แคมป์ก่อสร้าง ซึ่งมีทั้งชาวไทย ชาวเมียนมาน และกัมพูชานะคะ กระจายในทั้ง 3 อำเภอ แล้วก็ที่บางใหญ่นะคะ มีการรายงาานผู้ติดเชื้อนะคะ จากตลาดบางใหญ่จำนวนทั้งสิ้นที่รายงาน 12 รายนะคะ แล้วก็นน… ขออภัยค่ะ นครปฐม มีรายงานพบ Cluster ใหม่ค่ะ ที่โรงงานไก่ อำเภอสามเมื่อวานนี้พบเป็นกลุ่มก้อนเดียวนะคะ ก็คงจะต้องมีรายงานต่อเนื่องนะคะ เพราะว่าอันนี้เราเห็นการรายงานกันในหลายพื้นที่ ไก่ต่อเนื่องในหลายพื้นที่หลายจังหวัด ก็กรมควบคุมโรคพยายามติดตามรายละเอียดมารายงานนะคะ รายงานเป็นอันดับ 6 มีพบ 2 Cluster ใหม่ อำเภอเมือง มีตลาดวัชลานะคะ 7 ราย อำเภอสะเดา เป็นโรงงานถุงมือยางพบอีก 19 รายนะคะ ส่วนของเพชรบุรี เป็นการรายงานต่อเนื่องของโรงงานผลิตอิเล็กทรอนิกส์ ซึ่งมีทั้งชาวเมียนมา กัมพูชา ชาวอินเดีย และก็ชาวจีนด้วยนะคะ รวม ๆ แล้วเป็นเจอรายใหม่ 4 ราย แต่ถ้าดูยอดที่สะสมจอรายใหม่ 4 ราย แต่ถ้าดูยอดที่สะสมนี่นะคะ ก็ 5,096 ราย ค่อนข้างสูงทีเดียว และมีอีก 1 Cluster ใหม่ที่ชลบุรีนะคะ คือ เขาย้อยเป็นโรงงานเฟอร์นิเจอร์ค่ะ พบ 24 รายค่ะ ในส่วนของปทุมธานีค่ะ ตัวเลขตลาดสี่มุมเมืองยังคงตรวจอยู่นะคะ 13 ราย ทำให้ยอดรวมของตลาดสี่มุมเมืองเป็น 1,704 รายค่ะ และก็มีรายงานมาจากบริษัทไทยสันนะคะ มีพนักงานในบริษัทนี้ 2,056 รายนะคะ มีผลบวกยืนยันไปแล้วนะคะ 1,114 รายค่ะ คิดเป็น 54.18 เปอร์เซ็นต์นะคะ เช่นกันนะคะ เป็นโรงงานแปรรูปชำแหละไก่ค่ะ ขายทั้งในประเทศและต่างประเทศก็ยังคงต้องเฝ้าติดตามของปทุมนะคะ ในส่วนของชลบุรี วันนี้ก็ยังเป็นตามต่อเนื่องจากการติดเชื้อสัมผัสกันในชุมชน จันทบุรีที่วันนี้เป็นอันดับ 10 รายงานคลัสเตอร์ใหม่นะคะ ตลาดไทยกัมพูชาที่โป่งน้ำร้อน เมื่อวานรายงานไป 13 ราย อันนี้ชี้ให้เห็นนะคะ ว่า ส่วนหนึ่งพบจากระบบเฝ้าระวัง ที่มีพี่น้องประชาชน มีอาการผิดปกติก็เข้ามารับการรักษาที่โรงพยาบาล แล้วก็มีการติดตามเชิงรุก ผู้ที่มีการสัมผัสเสี่ยงสูง-เสี่ยงต่ำ กับอีกส่วนหนึ่งนะคะ เป็นการค้นหา คัดกรองเชิงรุกในชุมชน ทั้งในส่วนของชุมชน แคมป์คนงานก่อสร้าง แล้วก็คนงาน ในส่วนของการค้นหาเชิงรุกนี้ ก็ยังพบผู้ที่ติดเชื้ออยู่อย่างต่อเนื่องนะคะ วันนี้ใน กทม. นะคะ มีรายงาน Cluster ใหม่ อีก 3 Cluster ค่ะ ไปดูว่ามีที่ไหนบ้างนะคะ หลักสี่นี่เป็นแคมป์ก่อสร้างวรสิทธิ์ มีพนักงานอยู่ 211 ราย พบผลติดเชื้อรายงาน 59 ราย บางรักนะคะ เจอที่ตลาดซอยละลายทรัพย์ ซึ่งตอนนี้นะคะ มีผลบวกยืนยัน 20 ราย ในจำนวนี้ เป็นผู้ค้าผู้ขายอยู่ในตลาด 13 ราย และตรวจไปเจอว่าติดเชื้อต่อเนื่องเพิ่มในครอบครัวอีก 7 รายนะคะ และเขตภาษีเจริญเป็นเขตเย็บผ้า BCG Parment ค่ะ ตรวจตั้งแต่วันที่ 8 มิถุนายน ไปทั้งหมด 330 คนนะคะ เจอผลบวกไป 37 ราย ตรงนี้ก็เป็น Cluster ที่ กทม. นะคะ ในส่วนของตลาดที่ได้เรียนนำเสนอไปเมื่อวานนี้นะคะ กทม. ยังรายงานซ้ำในเรืองตลาดค่ะ เพราะว่าในวันที่ 14 มิถุนายน คือ วันจันทร์นี้นะคะ กทม. ก็จะตรวจให้ครบให้หมด 100 เปอร์เซ็นต์ ของจำนวนตลาดทั้งหมดนะคะ ซึ่งจำนวนตลาดทั้ง 50 เขต กทม. มีอยู่ 116 ตลาด ตอนนี้นะคะ นับจาก 24 พฤษภาคม 50 เขต กทม. มีอยู่ ถึงเมื่อวานนี้นะคะ ตรวจไปทั้งสิ้น 406 แห่งแล้วนะคะ โดยเฉพาะเมื่อวาน มีการระดมตรวจไป 42 ตลาดค่ะ อันนี้มีการตรวจซ้ำ 15 แห่ง แล้วก็ตลาดใหม่ ที่ยังไม่เคยตรวจมาก่อนเลย ตรวจไปเมื่อวาน 27 แห่ง พบว่า 20 แห่ง ผ่านมาตราฐานที่ กทม. ระบุนะคะ ยังไม่ผ่านอีก… ค่ะ ซึ่งตรงนี้ก็ เหมือนที่เคยเน้นย้ำไปเมื่อวานนะคะ ว่าระหว่างบุคคล ตลาดค่อนข้างแออัด แผงค้า เป็นต้น ไม่มีการควบคุมการเข้า-ออก ไม่มีการสแกนไทยชนะนะคะ ในส่วนของความสะอาด คงต้องเน้นย้ำพี่น้องประชาชนในพื้นที่ รายงานว่าวันนี้มีไม่ผ่าน 7 แห่ง ท่านต้องสงสัยแล้วค่ะ ว่า 7 แห่งใช่ตลาดแถวบ้านเรา ชุมชนแถวบ้านเรา ที่คุณพ่อคุณแม่เราไปจับจ่ายใช้สอยหรือเปล่า กรมควบคุมโรคก็ขอความร่วมมือ พี่น้องประชาชนนะคะ ตลาดแล้วก็สถานที่ชุมชนของเรา ยกตัวอย่างถ้าทานเห็นตลาดที่มีน้ำขังเฉอะแฉะนะคะ มีการกวาดเศษขยะ เศษผักลงพื้นตลาด อย่างนี้เป็นต้นนะคะ มีการค้าขายอาหารทะเล ซึ่งวางพาดอาหารทะเลเหล่านั้นอยู่บนน้ำแข็ง ไม่มีการรักษาอุณหภูมิที่เหมาะสม สิ่งต่าง ๆ เหล่านี้ เมื่อก่อนเป็นวิถีชีวิตปกติที่สามารถรับได้ แต่ตอนนี้วิถีชีวิต New Normal นะคะ ที่พี่น้องประชาชนนี่ล่ะค่ะ เป็นคนรายงานไปที่พื้นที่ แล้วก็เป็นปัจจัยหลัก ปัจจัยสำคัญที่เป็นการพัฒนาตลาดของท่านให้ปลอดภัยนะคะ นอกจากตลาดแล้วนะคะ ก็ยังปลอดภัยนะคะ นอกจากตลาดแล้วนะคะ ก็ยังและรวมทั้งทุกจังหวัดจะยังคงมีการสุ่มตรวจพื้นที่เฝ้าระวังชุมชน 11 แห่ง เสี่ยงในชุมชนนะคะ ซึ่งก็มีสถานีขนส่ง มีสถานที่ต่อบัตรแรงงาน มีหน่วยราชการด่านหน้า มีร้านอาหาร ห้างสรรพสินค้า โรงเรียน สถานดูแลผู้สูงอายุ ศาสนสถาน หรือแม้แต่โรงงาน แคมป์คนงาน อย่างนี้เป็นต้น ก็จะมีการเฝ้าระวังสุ่มตรวจอย่างต่อเนื่องสม่ำเสมอนะคะ ขอให้ผู้ประกอบการต่าง ๆ นะคะ ขอให้ความร่วมมือ แล้วก็ก่อนที่จะเกิดการติดเชื้อในสถานประกอบการของท่าน ถ้าท่านร่วมไม้ร่วมมือกันนะคะ กับทางคณะกรรมการโรคติดต่อจังหวัด ท่านสามารถที่จะเฝ้าระวังการติดเชื้อในสถานประกอบการของท่านเองค่ะ วันนี้ที่ประชุม ศบค. นะคะ มีทางกรมควบคุมโรคได้นำเสนอมาตรการ Bubble and Seal เรียนเสนอพี่น้องประชาชนไปก่อนหน้านี้แล้วค่ะ ว่าการนำเสนอมาตรการ Bubble and Seal ก็คือเพื่อที่จะดูแลการแพร่ระบาดในแคมป์คนงานก่อสรคนงานก่อสร้างนะคะ จะมีที่มีแคมป์คนงานก่อสร้างพักอาศัยอยู่ในพื้นที่บริเวณเดียวกันกับไซต์… ที่ทำงานก่อสร้าง เมื่ออยู่ในพื้นที่เดียวกัน ก็ปิดผนึกไว้ตรงนั้นนะคะ ไม่ให้มีการเข้าออกของแรงงานที่อาจจะเป็นผู้ติดเชื้อ ส่วนของ Bubble พี่น้องประชาชนที่เป็นคนงานอยู่พักอาศัยในแคมป์ที่ห่างออกไป บางทีข้ามจังหวัด ข้ามเขตนะคะ ต้องเดินทางเพื่อมาที่ไซต์ก่อสร้างเพื่อทำงาน ตรงนี้นี่เมื่อมีการประกาศของความร่วมมือไป สำนักงานเขต กทม. ก็รายงานว่าแต่ละแคมป์แต่ละพื้นที่มีความเข้าใจไม่ตรงกันนะคะ บางที่คิดว่าทำถูกต้องแล้วแต่ยังมีการรายงานติดเชื้อก็ยังเป็นที่มาให้กรมควบคุมโรคนี่ ออกมาตรการที่เป็นรายละเอียด เป็นข้อปฏิบัติที่เราเรียกว่า ต้องเรียนเสนอว่า นะคะ ที่นำเสนอ ศบค. ชุดเล็กวันนี้ได้มีการนำเสนอในที่ประชุม EOC ของกระทรวงสาธรสุขโรคติดต่อ เห็นชอบโดยหลักการแล้ว ที่ประชุม ศบค. ก็ยังถกเถียงกันนะคะ ไปดูเรื่องของนิยามนิดหนึ่งนะคะ อันนี้ก็คือเป็นการบริหารการจัดการควบคุมโรคในพื้นที่ควบคุมเฉพาะแบบการมีส่วนร่วม และสามาราถทำกิจกรรม หรือทำงานได้ในพื้นที่กลุ่มสามารถเดินทางเคลื่อนที่ได้ระหว่างทำงานภายใต้การควบคุมกำกับ รวมถึงมีการบริหารจัดการในการแยกบุคคล มีการตรวจห้องปฏิบัติการ การบริการทางด้านการแพทย์สาธารณสุข มีการจัดสิ่งอำนวยความสะดวกทั้งเครื่องอุปโภคบริโภค และมีแผนการจำหน่ายออก ตามโรคกำหนด คือในรายละเอียดนี่นะคะ ขอให้พี่น้องประชาชนและสื่อมวลชนศึกษาในรายละเอียดนิดหนึ่ง โดยหลัก ๆ นี่นะคะ จะเป็นการควบคุมโรคเฉพาะในกลุ่มเฉพาะสุขภาพร่างกายแข็งแรง เป็นแรงงาน อย่างคนงานก่อสร้างโรงงาน สถานประกอบการ อย่างนี้เป็นต้น จะต้องปรับเอากลุ่มที่มีอาการรุนแรง สีเหลือง สีแดงออกไปนะคะ หรือว่ารายงานที่เป็นกลุ่มเสี่ยง เช่น แรงงานที่เป็นผู้สูงอายุ หรือมีโรคประจำตัว และสามารถให้มีการจัดการเป็นกลุ่ม ให้สามารถให้อยู่ในพื้นที่เดียวกันได้ อยู่ร่วมกันตรงนี้นี่ ทางปลัดกระทรวงสาธารณสุข นายแพทย์เกียรติภูมิ วงศ์รจิตร ก็เสนอให้มีการจัดการนี้ 28 วันนะคะ ระหว่าง 28 วันนั้น จะมีการสุ่มตรวจนะคะ ก็มีพูดในรายละเอียดสุ่มตรวจอย่างไร จำนวนเท่าไรนะคะ แต่ว่าจะไม่ใช่การสุ่มในทุกคนนะคะ เพื่อที่จะให้แรงงานเหล่านี้สามารถที่จะทำงานได้ และทางเขตเองก็ไม่ต้องมีการสั่งปิดแคมป์หรือว่าโรงงานสถานประกอบการ เพราะพบว่าบางครั้งการปิดก็ไม่ตอบโจทย์ ถ้าปิดแคมเกิดการเคลื่อนย้าย ไปสมัครงาานในที่อื่น อันนี้ก็จะกลายเป็นความเสี่ยงนะคะ อย่างไรก็ตามนะคะ เพื่อให้ เป็นการควบคุมโรค ไม่ให้แรงงานที่อยู่ร่วมกันนั้น แล้วก็ไม่ให้มีการแพร่กระจายสู่ชุมชน แล้วก็จะมีการพูดถึงเรื่องของความเป็นอยู่ของคนที่ถูกครอบใน Bubble and Seal นั้น ก็จะต้องมีเครื่องอุปโภค บริโภคจะต้องมีเครื่องบริโภค ปัจจัย 4 ที่สามารถทำใหเขาอยู่ได้ไม่ลำบากนะคะ หลัง 28 วัน ก็จะเรียกว่าเป็น Exit Plan รายละเอียดชัดเจน ทั้งนี้ทั้งนั้นนี่นะคะ ส่วนที่กรมควบคุมโรงกำหนดมา การหารืออย่างกว้างขวางนะคะ มีการเสนอที่ละเอียดอ่อน ก็จะนำไปปรับ และเร็ว ๆ นี้ก็จะมีการประกาศใช้เพื่อให้ทุก ๆ จังหวัดนำไปใช้เป็นมาตรฐานเดียวกันนะคะ และต่อไปนี้นี่จะเป็นการปฏิเสธที่ทำแล้วไม่ถูกต้อง ก็คงจะไม่เกิดขึ้นนะคะ หรือไกด์ไลน์มีให้อย่างละเอียดแล้วนะคะ ในส่วนของเจอผู้ติดเชื้อ โรงงานบางรายบางแห่งนะคะ โรงงานเจอ 1 ราย 2 ราย ก็ปิด บางแห่งเจอ 12 รายยังไม่ปิด ตรงนี้นี่เกณฑ์มาตรฐานที่เป็นไปตามทิศทางเดียวกันทำให้จังหวัดนะคะ และก็ในแต่ละเขตจะสามารถศึกษารายละเอียดและปฏิบัติให้เป็นแนวทางเดียวกันค่ะ ในส่วนที่เป็น ศบค. ชุดเล็กนะคะ โดยท่าน ผอ. ศปก. ศบค. ก็ฝากเน้นย้ำไปทางท่านปลัดกระทรวงหมาดไทยนะคะ ว่าในส่นของผู้ว่าจังหวัดก็จะถือได้ว่ามีบทบาทสำคัญมากค่ะ ที่ให้ความสำคัญในการควบคุมโรค ถือได้ว่ามีบทบาทสำคัญมากค่ะ ที่ใก้ควา่มสำคัญกับการควบคุมโรค ทั้งในส่วนของสถานประกอบการหรือแคมป์คนงานที่อยู่ในแต่ละจังหวัดนะคะ และต้องการให้การปฏิบัติในแต่ละจังหวัดนั้นสามารถที่จะทำไปในทิศทางเดียวกัน และทำให้การควบคุมโรคนั้นเป็นไปอย่างมีประสิทธิภาพ ที่สำคัญนะคะ ก็คือสิ่งที่อยากจะฝากเรียนย้ำไว้สุดท้ายก็คือพี่น้องประชาชนค่ะ เรามีมาตรการที่รัฐออกมาในรายละเอียด ถ้าสถานประกอบการหรือว่าชุมชนยังไม่สามารถปฏิบัติ หรือว่าเพิกเฉย พี่น้องประชาชน หรือไม่พี่น้องสื่อมวลชนต้องเป็นผู้ตรวจสอบ และให้การแพร่ระบาดควบคุมได้นะคะ ก็ฝากไว้ด้วยค่ะ</w:t>
      </w:r>
    </w:p>
    <w:p>
      <w:pPr>
        <w:pStyle w:val="BodyText"/>
      </w:pPr>
      <w:r>
        <w:t xml:space="preserve">(คุณปวีณา) ค่ะ วันนี้ยังไม่มีประเด็นเพิ่มเติม คุณหมอมีอะไรฝากถึงประชาชนอีกไหมคะ</w:t>
      </w:r>
    </w:p>
    <w:p>
      <w:pPr>
        <w:pStyle w:val="BodyText"/>
      </w:pPr>
      <w:r>
        <w:t xml:space="preserve">(แพทย์หญิงอภิสมัย) ก็คงจะฝากเน้นย้ำในเรื่องมาตรการส่วนตัวนะคะ แม้ว่ามาตรการที่ออกมาจะเข้มข้นอย่างไร แต่ถ้าบุคคลอื่น หรือว่าในชุมชนของเรา มีคนที่ยังมีความย่อหย่อนหละหลวม ไม่ปฏิบัติหากท่านตระหนักถึงมาตรการ ถึงความจำเป็นท่านปฏิบัติตนอย่างเข้มงวด ไปไหนมาไหนก็สวมหน้ากากอนามัยตลอดเวลา กรมควบคุมโรคก็ย้ำว่าก็สามารถป้องกันโรคได้ ลดอัตราการเจ็บป่วย และลดอัตราตายได้นะคะ ก็ขอให้ทุกท่านมีสุขภาพดีค่ะ สวัสดีค่ะ</w:t>
      </w:r>
    </w:p>
    <w:p>
      <w:pPr>
        <w:pStyle w:val="BodyText"/>
      </w:pPr>
      <w:r>
        <w:t xml:space="preserve">(คุณปวีณา) กราบขอบพระคุณแพทย์หญิงอภิสมัย ศรีรังสรรค์ ผู้ช่วยโฆษก ศบค. นะคะ ว่ามาตราการต่าง ๆ ที่ท่านออกมาให้การให้ชุมชน สถานประกอบการณ์ ผู้รับผิดชอบในพื้นที่นั้น ๆ สามารถที่จะควบคุมสถานการณ์การแพร่ระบาดในพื้นที่ของตนเองให้ได้ แต่ว่าในขณะเดียวกันหน่วยงานภาครัฐที่ต้องสอดส่องเป็นหูเป็นตาได้ ควบคู่กับการดูแลรักษาและสุขลักษณะของตัวเองให้สามารถปลอดภัย และห่างไกลจาก COVID-19 นะคะ และอย่างที่บอกไปเมื่อช่วงต้นนะคะ ว่าวันนี้เรามีประเด็นพิเศษเรื่องของความคืบหน้า การชันสูตรศพหญิงวัย 46 ปีนะคะ ที่เสียชีวิตหลังจากที่ฉีดวัคซีนแล้วค่ะ วันนี้ได้มีโอกาสทางนาวาอากาศตรี นายแพทย์อรรถสิทธิ์ ดุลอำนวย แผนกนิติเวชวิทยาศาสตร์ โรงพยาบาลภูมิพล ชี้แจงรายละเอียด เรียนเชิญคุณหมอค่ะ</w:t>
      </w:r>
    </w:p>
    <w:p>
      <w:pPr>
        <w:pStyle w:val="BodyText"/>
      </w:pPr>
      <w:r>
        <w:t xml:space="preserve">(น.ต. นายแพทย์อรรถสิทธิ์) ครับ กราบเรียนพี่น้องประชาชนทุกคน ที่ได้การผ่าชันสูตรผู้เสียชีวิต หลังรับวัคซีนนะครับ ก่อนนำเสนอนะครับ ขออนุญาตนำเสนอภาพรวมขณะนี้ประเทศไทยได้ฉีดวัคซีนไปแล้วทั้งสิ้นนะครับ 5.6 ล้านโดส ดังนั้น การเกิดเหตุการณ์ไม่พึงประสงค์จึงเป็นเหตุการที่เกิดขึ้นได้ เพื่อความรู้ ความเข้าใจที่ถูกต้องขอนำเรียนดังนี้นะครับ 1. อาการไม่พึงประสงค์หลังการได้รับวัคซีนไม่เท่ากับผลข้างเคียง และไม่เท่ากับการแพ้วัคซีน 2. การแพ้วัควีนขณะนี้พบว่าน้อยกว่า 1 กรณีพบในอัตราน้อยกว่า 1 ในอัตรา 100,000 โดส และยังถือว่าอยู่ในระดับที่วัคซีนมีความปลอดภัย 3. ถึงปัจจุบันนี้ ยังไมี่มีการเสียชีวิตรายได้เกิดจากการฉีดวัคซีน คณะแพทย์ผู้เชี่ยวชาญสรุป 12 ราย มีโรคสาเหตุการตายชัดเจน ไม่ได้เกิดจากวัคซีน ดังนั้น ขณะนี้ถือว่าข้อมูลยืนยันว่าวัคซีนมีความปลอดภัย ประการสุดท้ายนะครับ การพิจารณาเหตุการณ์ไม่พึงประสงค์ไม่เกี่ยวข้องกับการให้เงินช่วยเหลือความเดือดร้อนของ ขอนำเรียนข้อมูลนะครับ การชันสูตรศพในที่เกกรณีผู้ป่วยหญิง เสียชีวิตกะทันหันและไม่คาดคิดนะครับ เริ่มต้นที่ชันสูตรผลิกศพนะครับ ร้อยเวรนะครับ สน. บางเขน ให้ไปชันสูตรศพนะครับ เวรของโรงพยาบาลภูมิพลนะครับ ได้เดินทางไปชันสูตรศพในวันที่ 9 มิถุนายนนะครับ เวลาประมาณเที่ยงคืนครึ่งนะครับ คือหญิงอายุ 46 ปี สมรสแล้วนะครับ อาชีพแม่บ้าน เสียชีวิตหลังได้รับวัคซีนนะครับ หลังได้รับวัคซีนนะครับ ไทม์ไลน์ของผู้ป่วยนะครับ โดยสรุปนะคะ คือ นะครับ ผู้ป่วยได้รับการฉีดวัควีน AstraZeneca นะครับ ณ ศูนย์ฉีด… ไทยธุรกิจนะครับ หลังฉีดวัคซีนนะครับ มีการสังเกตอาการจนครบ 30 นาทีนะครับ ผู้ป่วยไม่มีอาการผิดปกติแต่อย่างใด หลังจากกลับบ้านนะครับ ผู้ป่วยมีอาการไข้ อ่อนเพลียเล็กน้อย หลังจากนั้นนะครับ เวลาประมาณ 4 ทุ่ม ผู้ป่วยบ่นไม่ไหวครับ มีอาการชักเกร็งหมดสติ เจ้าหน้าที่ทำ PCR และตามรถพยาบาล 5 ทุ่ม 10 นาที นะครับ เพื่อนบ้านทำ CPR กู้ชีพไม่สำเร็จ แล้วก็มีการประกาศเสียชีวิตนะครับ แพทย์เวรที่เดินทางไปลงความเห็นว่าตายแบบไม่ปรากฏเหตุ ตายแบบไม่… มาชันสูตรศพที่โรงพยาบาลภูมิพล กรมแพทย์ทหารอากาศนะครับ ผลการชันสูตรศพนะครับ พบรายละเดียดดังนี้นะครับ ผู้ป่วยนะครับ มีภาวะบวมน้ำที่ปอดนะครับ ทั้ง 2 ข้างอย่างรุนแรง พบเลือดออกในถุงหุ้มหัวใจ ปริมาณ 180 CC หัวใจห้องบนขวามีการฉีดขาด ที่บริเวณหัวใจห้องบนขวาที่มีการฉีกขาดนั้นเป็นการฉีกขาดที่เกิดจากกล้ามเนื้อหัวใจตายเฉียบพลัน นอกจากนี้นะครับ ผู้ป่วยยังมีกล้ามเนื้อหัวใจตายที่เก่าที่หัวใจห้องล่างซ้าย และมีเส้นเลือดหัวใจตีบ ทั้ง 3 เส้น ทั้งเส้นหน้าซ้าย เส้นขวา และเส้นหลังซ้ายครับ สรุปสาเหตุการตายของผู้ป่วยรายนี้นะครับ ผู้ป่วยมีเลือดออกที่ถุงหุ้มหัวใจ จากหัวใจห้องบนขวาฉีกขาด จากกล้ามเนื้อหัวใจตายเฉียบพลันครับ ดังนั้น สาเหตุการตายของผู้ป่วยก็ได้สรุปอย่างชัดเจนอย่างที่ได้กล่าวเรียนไปนะครับ ขณะนี้อยู่ในกระบวนการรวบรวมข้อความเพื่อนำเข้าสู่การพิจารณาถึงเหตุการณ์ไม่พึงประสงค์ ว่าการภูมิคุ้มกันจากวัคซีนว่าการตายของผู้ป่วยรายดังกล่าวเกี่ยวข้องกับการฉีดวัคซีนหรือไม่นะครับ ขอให้ติดตามการสรุปผลของคณะกรรมการในครั้งต่อไปครับ ของผมก็มีเรื่องนำเรียนเพียงเท่านี้ครับ ขอบคุณครับ</w:t>
      </w:r>
    </w:p>
    <w:p>
      <w:pPr>
        <w:pStyle w:val="BodyText"/>
      </w:pPr>
      <w:r>
        <w:t xml:space="preserve">(คุณปวีณา) ค่ะ ขออนุญาตถามซ้ำนิดหนึ่งค่ะ เผื่อคุณผู้ชมจะสับสน คือ ณ ขณะนี้นะคะ ตอนนี้มีเรื่องของอาการ และการเสียชีวิตในเบื้องต้น เรื่องส่งผลกระทบกับเรื่องของหัวใจใช่ไหมคะ ที่มีการนำเสนอเป็นข่าวหลายคนจนกังวลใจเรื่องของการปวดหัวไมเกรดแล้วก็ทานยา ไมเกรน กับเรื่องของการทานยาเม็ดสีฟ้านี่ค่ะ จะส่งผลให้เสียชีวิตเหมือนกับเรื่องของอาการของผู้เสียชีวิตที่เกิดขึ้นไหมคะ</w:t>
      </w:r>
    </w:p>
    <w:p>
      <w:pPr>
        <w:pStyle w:val="BodyText"/>
      </w:pPr>
      <w:r>
        <w:t xml:space="preserve">(น.ต. นายแพทย์อรรถสิทธิ์) คืออย่างที่มีการแนะนำไปแล้วนะครับ ว่าผู้ป่วยที่เป็นไมเกรน หรือที่ปวดไมเกรนเป็นประจำให้ตามข้อมูลเบื้องต้นที่ได้มีการแชร์ทั่วไปในสื่อโซเชียล ให้ทำตามนั้นครับ ยาของผู้ป่วยก็ขอเรียนว่าผู้ป่วยไม่ได้ทานยาไมเกรน ในรายนี้นะครับ ไม่ได้ทานยาไมเกรนตัวเดียวกับที่ปรากฏในข่าวครับ ในข้อเท็จจริง ไม่ได้</w:t>
      </w:r>
    </w:p>
    <w:p>
      <w:pPr>
        <w:pStyle w:val="BodyText"/>
      </w:pPr>
      <w:r>
        <w:t xml:space="preserve">(น.ต. นายแพทย์อรรถสิทธิ์) ถูกต้องครับ</w:t>
      </w:r>
    </w:p>
    <w:p>
      <w:pPr>
        <w:pStyle w:val="BodyText"/>
      </w:pPr>
      <w:r>
        <w:t xml:space="preserve">(คุณปวีณา) ดังนั้น สาเหตุการเสียชีวิตคือเรื่องของเลือดออกที่หัวใจ แล้วก็กล้ามเนื้อหัวใจนี่ // หลอดเลือดเแียบพลันครับผม</w:t>
      </w:r>
    </w:p>
    <w:p>
      <w:pPr>
        <w:pStyle w:val="BodyText"/>
      </w:pPr>
      <w:r>
        <w:t xml:space="preserve">(คุณปวีณา) วัคซีนหรือไม่ ณ ขณะนี้ได้ส่งวัคซีนไปตรวจสอบใช่ไหมคะ</w:t>
      </w:r>
    </w:p>
    <w:p>
      <w:pPr>
        <w:pStyle w:val="BodyText"/>
      </w:pPr>
      <w:r>
        <w:t xml:space="preserve">(น.ต. นายแพทย์อรรถสิทธิ์) ใช่ครับ</w:t>
      </w:r>
    </w:p>
    <w:p>
      <w:pPr>
        <w:pStyle w:val="BodyText"/>
      </w:pPr>
      <w:r>
        <w:t xml:space="preserve">(คุณปวีณา) ตรวจนี้มีการตรวจสอบแล้วคาดว่า ประมาณสักกี่วันคะ คาดการณ์ได้ไหมคะ ก็แต่ตอนนี้ผลก็ ถ้าตอนนี้ใครได้เห็นผลนี่มันค่อนข้างชัดเจนแล้วว่าผู้ป่วยเสียชีวิตจากสาเหตุอะไรนะครับ ครับผม</w:t>
      </w:r>
    </w:p>
    <w:p>
      <w:pPr>
        <w:pStyle w:val="BodyText"/>
      </w:pPr>
      <w:r>
        <w:t xml:space="preserve">(คุณปวีณา) ได้ค่ะ ขอบพระคุณค่ะ ค่ะ กราบขอบพระคุณค่ะ นาวาอากาศตรี นายแพทย์อรรถสิทธิ์ ดุลอำนวย นะคะ หัวหน้าแผนกนิติเวชศาสตร์ โรงพยาบาลภูมิพลอดุลยเดชนะคะ ท่านก็มาสรุปสาเหตุการเสียชีวิตนะคะ แต่ว่าสำหรับคนผู้ชมที่กังวลใจนะคะ ที่ทางคุณหมอเน้นย้ำไปที่ช่วงต้น ว่าเนื่องจากการฉีดวัคซีน ขณะนี้ฉีดไปแล้ว 5 ล้านคนนี่ เราพบว่าคนที่มีผลข้างเคียงน้อยกว่า 1 ต่อแสนคน จากการฉีดวัคซีนนั้น ยังคงมั่นใจได้ เพราะบุคลากรทางการแพทย์ยังติดอาการอย่างใกล้ชิดค่ะ ขอเชิญท่านณัฐภาณุ นพคุณ รองอธิบดีกรมสารนิเทศ และรองโฆษกกระทรวงการต่างประเทศ สรุปในภาคภาษาอังกษฤค่ะ</w:t>
      </w:r>
    </w:p>
    <w:p>
      <w:pPr>
        <w:pStyle w:val="BodyText"/>
      </w:pPr>
      <w:r>
        <w:t xml:space="preserve">(คุณณัฐภาณุ) สวัสดีครับ</w:t>
      </w:r>
    </w:p>
    <w:p>
      <w:pPr>
        <w:pStyle w:val="BodyText"/>
      </w:pPr>
      <w:r>
        <w:t xml:space="preserve">[ภาษาต่างประเทศ] รองอธิบดีกรมสารนิเทศ และรองโฆษกกระทรวงการต่างประเทศ ของการสนทนานะคะ อย่างที่เกริ่นไปกับคุณผู้ชมนะคะ วันนี้สำหรับคนที่เตรียมความพร้อมเตรียมตัวเรื่องของการไปรับวัคซีน หลังจากไปอ่านรีวิวของคนหลาย ๆ คน ไปฉีดวัคซีนของ AstraZeneca แล้ว มีอาการข้างเคียง ณ วันนี้การเตรียมตัวของเราเป็นอย่างไร ในลักษณะนั้นมากหรือน้อยเราควรปฏิบัติตัวอย่างไรบ้างนะคะ ช่างหน้ากลับมาพูดคุยกัน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ศบค.) 11 มิ.ย. 2564</dc:title>
  <dc:creator/>
  <cp:keywords/>
  <dcterms:created xsi:type="dcterms:W3CDTF">2024-02-02T07:43:48Z</dcterms:created>
  <dcterms:modified xsi:type="dcterms:W3CDTF">2024-02-02T0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กุมภาพันธ์ 2567 เวลา 13.00 น.</vt:lpwstr>
  </property>
  <property fmtid="{D5CDD505-2E9C-101B-9397-08002B2CF9AE}" pid="3" name="subtitle">
    <vt:lpwstr/>
  </property>
</Properties>
</file>